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tild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giacomel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nzano del garda desenzano del gard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desenzano del gard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2/06/200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66144048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tildegiacomelli14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1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1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1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1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